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for-film-director-position"/>
    <w:p>
      <w:pPr>
        <w:pStyle w:val="Heading1"/>
      </w:pPr>
      <w:r>
        <w:t xml:space="preserve">Cover Letter for Film Director Position</w:t>
      </w:r>
    </w:p>
    <w:p>
      <w:pPr>
        <w:pStyle w:val="FirstParagraph"/>
      </w:pPr>
      <w:r>
        <w:t xml:space="preserve">Dear [Hiring Manager's Name],</w:t>
      </w:r>
    </w:p>
    <w:p>
      <w:pPr>
        <w:pStyle w:val="BodyText"/>
      </w:pPr>
      <w:r>
        <w:t xml:space="preserve">I am writing to express my sincere interest in the Film Director position at [Company/Organization Name] in Pakistan Islamabad. As a passionate and experienced filmmaker deeply rooted in the vibrant cultural and cinematic landscape of Pakistan, I am eager to contribute my creative vision, technical expertise, and dedication to storytelling that resonates with both local and global audiences. With a career spanning over [X years], I have cultivated a unique ability to translate complex narratives into visually compelling films that reflect the richness of Pakistani society while pushing the boundaries of cinematic innovation.</w:t>
      </w:r>
    </w:p>
    <w:p>
      <w:pPr>
        <w:pStyle w:val="BodyText"/>
      </w:pPr>
      <w:r>
        <w:t xml:space="preserve">Having grown up in Islamabad, Pakistan, I have witnessed firsthand the transformative power of cinema in shaping cultural identity and fostering dialogue. This city, with its blend of tradition and modernity, has inspired my work as a Film Director. My journey began with [mention your first project or training, e.g., "producing short films for local film festivals in Islamabad"], where I learned to balance artistic integrity with the practical demands of filmmaking. Over the years, I have directed several projects that highlight themes of social justice, family dynamics, and historical narratives—topics that are both deeply personal and universally relevant to Pakistan's evolving story.</w:t>
      </w:r>
    </w:p>
    <w:p>
      <w:pPr>
        <w:pStyle w:val="BodyText"/>
      </w:pPr>
      <w:r>
        <w:t xml:space="preserve">One of my most notable works, [Title of Film/Project], was recognized at the [Name of Festival or Award] in Islamabad. This film explored [briefly describe the theme or message], and its success underscored my commitment to creating content that not only entertains but also challenges societal norms. My approach to filmmaking is grounded in collaboration, ensuring that every department—from cinematography to sound design—works cohesively to achieve a shared vision. I believe that the heart of great cinema lies in its ability to connect with audiences on an emotional level, and I have consistently prioritized this in my projects.</w:t>
      </w:r>
    </w:p>
    <w:p>
      <w:pPr>
        <w:pStyle w:val="BodyText"/>
      </w:pPr>
      <w:r>
        <w:t xml:space="preserve">What sets me apart as a Film Director is my deep understanding of Pakistan Islamabad's unique cultural context. The city’s diverse communities, historical landmarks, and bustling urban life provide an endless source of inspiration. For instance, while directing [another project or film], I leveraged the architecture of Islamabad’s F-7 Markaz and the vibrant street scenes to create a backdrop that authentically represented the city's essence. This attention to detail not only enhances storytelling but also ensures that my films resonate with local viewers who see their own lives reflected on screen.</w:t>
      </w:r>
    </w:p>
    <w:p>
      <w:pPr>
        <w:pStyle w:val="BodyText"/>
      </w:pPr>
      <w:r>
        <w:t xml:space="preserve">In addition to my creative skills, I bring strong leadership and project management abilities. As a Film Director, I have successfully led teams of up to [number] crew members, managing budgets, schedules, and logistical challenges. My experience in navigating the complexities of film production in Pakistan has equipped me with the adaptability needed to thrive in dynamic environments. Whether it’s coordinating with local talent agencies or securing permits for location shoots in Islamabad, I am committed to ensuring that every aspect of the filmmaking process runs smoothly.</w:t>
      </w:r>
    </w:p>
    <w:p>
      <w:pPr>
        <w:pStyle w:val="BodyText"/>
      </w:pPr>
      <w:r>
        <w:t xml:space="preserve">I am particularly drawn to [Company/Organization Name] because of its reputation for [mention specific qualities, e.g., "producing socially relevant films that highlight Pakistani stories" or "innovative approaches to storytelling"]. I admire how your work aligns with my own values of using cinema as a tool for education, empowerment, and cultural preservation. I am confident that my background in directing films that celebrate Pakistan’s diversity and address contemporary issues would make me a valuable asset to your team.</w:t>
      </w:r>
    </w:p>
    <w:p>
      <w:pPr>
        <w:pStyle w:val="BodyText"/>
      </w:pPr>
      <w:r>
        <w:t xml:space="preserve">As a Film Director based in Pakistan Islamabad, I have also been actively involved in mentoring emerging filmmakers through [mention any workshops, initiatives, or organizations]. This experience has reinforced my belief in the importance of fostering talent within the local industry. I am eager to contribute not only my creative vision but also my knowledge and passion for cinema to help elevate the quality and reach of films produced by [Company/Organization Name].</w:t>
      </w:r>
    </w:p>
    <w:p>
      <w:pPr>
        <w:pStyle w:val="BodyText"/>
      </w:pPr>
      <w:r>
        <w:t xml:space="preserve">In conclusion, I would be honored to bring my expertise as a Film Director to [Company/Organization Name] and collaborate on projects that reflect the soul of Pakistan Islamabad. My portfolio includes a range of works that demonstrate my ability to craft stories that are both culturally significant and artistically ambitious. I am confident that my dedication, creativity, and understanding of the local film industry will enable me to make meaningful contributions to your organization.</w:t>
      </w:r>
    </w:p>
    <w:p>
      <w:pPr>
        <w:pStyle w:val="BodyText"/>
      </w:pPr>
      <w:r>
        <w:t xml:space="preserve">Thank you for considering my application. I would be delighted to discuss how my skills and vision align with your goals. Please feel free to contact me at [your phone number] or [your email address] at your earliest convenience. I look forward to the opportunity to contribute to the continued success of [Company/Organization Name].</w:t>
      </w:r>
    </w:p>
    <w:p>
      <w:pPr>
        <w:pStyle w:val="BodyText"/>
      </w:pPr>
      <w:r>
        <w:t xml:space="preserve">Sincerely,</w:t>
      </w:r>
      <w:r>
        <w:br/>
      </w:r>
      <w:r>
        <w:t xml:space="preserve">[Your Full Name]</w:t>
      </w:r>
      <w:r>
        <w:br/>
      </w:r>
      <w:r>
        <w:t xml:space="preserve">Film Director | Pakistan Islamabad</w:t>
      </w:r>
      <w:r>
        <w:br/>
      </w:r>
      <w:r>
        <w:t xml:space="preserve">Phone: [Your Phone Number]</w:t>
      </w:r>
      <w:r>
        <w:br/>
      </w:r>
      <w:r>
        <w:t xml:space="preserve">Email: [Your Email Address]</w:t>
      </w:r>
      <w:r>
        <w:br/>
      </w:r>
      <w:r>
        <w:t xml:space="preserve">Website: [Optional: Your Portfolio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 in Pakistan Islamabad</dc:title>
  <dc:creator/>
  <dc:language>en</dc:language>
  <cp:keywords/>
  <dcterms:created xsi:type="dcterms:W3CDTF">2026-07-24T12:39:55Z</dcterms:created>
  <dcterms:modified xsi:type="dcterms:W3CDTF">2026-07-24T12:39:55Z</dcterms:modified>
</cp:coreProperties>
</file>

<file path=docProps/custom.xml><?xml version="1.0" encoding="utf-8"?>
<Properties xmlns="http://schemas.openxmlformats.org/officeDocument/2006/custom-properties" xmlns:vt="http://schemas.openxmlformats.org/officeDocument/2006/docPropsVTypes"/>
</file>